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D35249" w14:textId="77777777" w:rsidR="00FC21DA" w:rsidRDefault="00FC21DA" w:rsidP="00FC21DA">
      <w:pPr>
        <w:spacing w:after="0" w:line="240" w:lineRule="auto"/>
        <w:ind w:left="4395"/>
        <w:textAlignment w:val="baseline"/>
        <w:rPr>
          <w:rFonts w:ascii="&amp;quot" w:eastAsia="Times New Roman" w:hAnsi="&amp;quot" w:cs="Times New Roman"/>
          <w:sz w:val="18"/>
          <w:szCs w:val="18"/>
          <w:lang w:val="uk-UA" w:eastAsia="ru-RU"/>
        </w:rPr>
      </w:pPr>
      <w:r>
        <w:rPr>
          <w:rFonts w:ascii="Times New Roman" w:eastAsia="Times New Roman" w:hAnsi="Times New Roman" w:cs="Times New Roman"/>
          <w:caps/>
          <w:sz w:val="24"/>
          <w:szCs w:val="24"/>
          <w:lang w:val="uk-UA" w:eastAsia="ru-RU"/>
        </w:rPr>
        <w:t>ПОГОДЖЕНО</w:t>
      </w:r>
      <w:r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: </w:t>
      </w:r>
      <w:r>
        <w:rPr>
          <w:rFonts w:ascii="&amp;quot" w:eastAsia="Times New Roman" w:hAnsi="&amp;quot" w:cs="Times New Roman"/>
          <w:sz w:val="24"/>
          <w:szCs w:val="24"/>
          <w:lang w:val="uk-UA" w:eastAsia="ru-RU"/>
        </w:rPr>
        <w:t> </w:t>
      </w:r>
    </w:p>
    <w:p w14:paraId="0308B6E8" w14:textId="77777777" w:rsidR="00FC21DA" w:rsidRPr="006121B0" w:rsidRDefault="00FC21DA" w:rsidP="00FC21DA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Програмний директор</w:t>
      </w:r>
    </w:p>
    <w:p w14:paraId="005D837B" w14:textId="77777777" w:rsidR="00FC21DA" w:rsidRDefault="00FC21DA" w:rsidP="00FC21DA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_______________ Дар’я Касьянова</w:t>
      </w:r>
    </w:p>
    <w:p w14:paraId="1E89A4B5" w14:textId="77777777" w:rsidR="00FC21DA" w:rsidRDefault="00FC21DA" w:rsidP="00FC21DA">
      <w:pPr>
        <w:spacing w:after="0" w:line="240" w:lineRule="auto"/>
        <w:ind w:left="4395"/>
        <w:rPr>
          <w:rFonts w:ascii="Times New Roman" w:hAnsi="Times New Roman"/>
          <w:b/>
          <w:sz w:val="24"/>
          <w:szCs w:val="24"/>
          <w:lang w:val="uk-UA"/>
        </w:rPr>
      </w:pPr>
    </w:p>
    <w:p w14:paraId="218085DF" w14:textId="1CF63F3B" w:rsidR="00FC21DA" w:rsidRDefault="00FC21DA" w:rsidP="00FC21DA">
      <w:pPr>
        <w:tabs>
          <w:tab w:val="left" w:pos="437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ab/>
        <w:t>0</w:t>
      </w:r>
      <w:r w:rsidR="00DB5A7D">
        <w:rPr>
          <w:rFonts w:ascii="Times New Roman" w:hAnsi="Times New Roman" w:cs="Times New Roman"/>
          <w:b/>
          <w:sz w:val="24"/>
          <w:szCs w:val="24"/>
          <w:lang w:val="uk-UA"/>
        </w:rPr>
        <w:t>5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>.1</w:t>
      </w:r>
      <w:r w:rsidR="00DB5A7D">
        <w:rPr>
          <w:rFonts w:ascii="Times New Roman" w:hAnsi="Times New Roman" w:cs="Times New Roman"/>
          <w:b/>
          <w:sz w:val="24"/>
          <w:szCs w:val="24"/>
          <w:lang w:val="uk-UA"/>
        </w:rPr>
        <w:t>2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>.2022</w:t>
      </w:r>
    </w:p>
    <w:p w14:paraId="5A9C8896" w14:textId="77777777" w:rsidR="00FC21DA" w:rsidRDefault="00FC21DA" w:rsidP="00FC21DA">
      <w:pPr>
        <w:tabs>
          <w:tab w:val="left" w:pos="437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4230D4C2" w14:textId="77777777" w:rsidR="00FC21DA" w:rsidRPr="00172F07" w:rsidRDefault="00FC21DA" w:rsidP="00FC21DA">
      <w:pPr>
        <w:spacing w:after="0" w:line="240" w:lineRule="auto"/>
        <w:ind w:left="4395"/>
        <w:textAlignment w:val="baseline"/>
        <w:rPr>
          <w:rFonts w:ascii="&amp;quot" w:eastAsia="Times New Roman" w:hAnsi="&amp;quot" w:cs="Times New Roman"/>
          <w:sz w:val="24"/>
          <w:szCs w:val="24"/>
          <w:lang w:val="uk-UA" w:eastAsia="ru-RU"/>
        </w:rPr>
      </w:pPr>
      <w:r>
        <w:rPr>
          <w:rFonts w:ascii="Times New Roman" w:eastAsia="Times New Roman" w:hAnsi="Times New Roman" w:cs="Times New Roman"/>
          <w:caps/>
          <w:sz w:val="24"/>
          <w:szCs w:val="24"/>
          <w:lang w:val="uk-UA" w:eastAsia="ru-RU"/>
        </w:rPr>
        <w:t>ПОГОДЖЕНО</w:t>
      </w:r>
      <w:r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: </w:t>
      </w:r>
      <w:r>
        <w:rPr>
          <w:rFonts w:ascii="&amp;quot" w:eastAsia="Times New Roman" w:hAnsi="&amp;quot" w:cs="Times New Roman"/>
          <w:sz w:val="24"/>
          <w:szCs w:val="24"/>
          <w:lang w:val="uk-UA" w:eastAsia="ru-RU"/>
        </w:rPr>
        <w:t> </w:t>
      </w:r>
    </w:p>
    <w:p w14:paraId="665EF063" w14:textId="35A5F0DE" w:rsidR="00FC21DA" w:rsidRDefault="007C0A3C" w:rsidP="00FC21DA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В.о.національного</w:t>
      </w:r>
      <w:r w:rsidR="00FC21DA">
        <w:rPr>
          <w:rFonts w:ascii="Times New Roman" w:hAnsi="Times New Roman"/>
          <w:sz w:val="24"/>
          <w:szCs w:val="24"/>
          <w:lang w:val="uk-UA"/>
        </w:rPr>
        <w:t xml:space="preserve"> директор</w:t>
      </w:r>
      <w:r>
        <w:rPr>
          <w:rFonts w:ascii="Times New Roman" w:hAnsi="Times New Roman"/>
          <w:sz w:val="24"/>
          <w:szCs w:val="24"/>
          <w:lang w:val="uk-UA"/>
        </w:rPr>
        <w:t>а</w:t>
      </w:r>
    </w:p>
    <w:p w14:paraId="633904F7" w14:textId="77777777" w:rsidR="00FC21DA" w:rsidRPr="006121B0" w:rsidRDefault="00FC21DA" w:rsidP="00FC21DA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</w:p>
    <w:p w14:paraId="1D80735D" w14:textId="5A4AF41F" w:rsidR="00FC21DA" w:rsidRDefault="00FC21DA" w:rsidP="00FC21DA">
      <w:pPr>
        <w:spacing w:after="0" w:line="240" w:lineRule="auto"/>
        <w:ind w:left="4395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__________</w:t>
      </w:r>
      <w:r w:rsidR="007C0A3C">
        <w:rPr>
          <w:rFonts w:ascii="Times New Roman" w:hAnsi="Times New Roman"/>
          <w:sz w:val="24"/>
          <w:szCs w:val="24"/>
          <w:lang w:val="uk-UA"/>
        </w:rPr>
        <w:t>_____ Леся ЕГОРОВА</w:t>
      </w:r>
    </w:p>
    <w:p w14:paraId="63D68562" w14:textId="77777777" w:rsidR="00FC21DA" w:rsidRDefault="00FC21DA" w:rsidP="00FC21DA">
      <w:pPr>
        <w:spacing w:after="0" w:line="240" w:lineRule="auto"/>
        <w:ind w:left="4395"/>
        <w:rPr>
          <w:rFonts w:ascii="Times New Roman" w:hAnsi="Times New Roman"/>
          <w:b/>
          <w:sz w:val="24"/>
          <w:szCs w:val="24"/>
          <w:lang w:val="uk-UA"/>
        </w:rPr>
      </w:pPr>
    </w:p>
    <w:p w14:paraId="37C7EF32" w14:textId="477405A7" w:rsidR="00FC21DA" w:rsidRDefault="00FC21DA" w:rsidP="00FC21DA">
      <w:pPr>
        <w:tabs>
          <w:tab w:val="left" w:pos="437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ab/>
        <w:t>0</w:t>
      </w:r>
      <w:r w:rsidR="00DB5A7D">
        <w:rPr>
          <w:rFonts w:ascii="Times New Roman" w:hAnsi="Times New Roman" w:cs="Times New Roman"/>
          <w:b/>
          <w:sz w:val="24"/>
          <w:szCs w:val="24"/>
          <w:lang w:val="uk-UA"/>
        </w:rPr>
        <w:t>5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>.1</w:t>
      </w:r>
      <w:r w:rsidR="00DB5A7D">
        <w:rPr>
          <w:rFonts w:ascii="Times New Roman" w:hAnsi="Times New Roman" w:cs="Times New Roman"/>
          <w:b/>
          <w:sz w:val="24"/>
          <w:szCs w:val="24"/>
          <w:lang w:val="uk-UA"/>
        </w:rPr>
        <w:t>2</w:t>
      </w:r>
      <w:r>
        <w:rPr>
          <w:rFonts w:ascii="Times New Roman" w:hAnsi="Times New Roman" w:cs="Times New Roman"/>
          <w:b/>
          <w:sz w:val="24"/>
          <w:szCs w:val="24"/>
          <w:lang w:val="uk-UA"/>
        </w:rPr>
        <w:t>.2022</w:t>
      </w:r>
    </w:p>
    <w:p w14:paraId="0C302EE7" w14:textId="77777777" w:rsidR="00FC21DA" w:rsidRDefault="00FC21DA" w:rsidP="00FC21D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 xml:space="preserve">                                                                         </w:t>
      </w:r>
    </w:p>
    <w:p w14:paraId="67D7ACA5" w14:textId="77777777" w:rsidR="003F3A18" w:rsidRDefault="003F3A18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</w:p>
    <w:p w14:paraId="55430873" w14:textId="0476B555" w:rsidR="007E03AC" w:rsidRPr="00B54F18" w:rsidRDefault="00411762" w:rsidP="007E03A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 w:rsidRPr="00B54F18">
        <w:rPr>
          <w:rFonts w:ascii="Times New Roman" w:hAnsi="Times New Roman" w:cs="Times New Roman"/>
          <w:b/>
          <w:sz w:val="24"/>
          <w:szCs w:val="24"/>
          <w:lang w:val="uk-UA"/>
        </w:rPr>
        <w:t xml:space="preserve">ТЕХНІЧНЕ ЗАВДАННЯ </w:t>
      </w:r>
    </w:p>
    <w:p w14:paraId="367E3B4E" w14:textId="3B77594F" w:rsidR="00D72DA0" w:rsidRDefault="0023321F" w:rsidP="00D72DA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щ</w:t>
      </w:r>
      <w:r w:rsidR="006121B0">
        <w:rPr>
          <w:rFonts w:ascii="Times New Roman" w:hAnsi="Times New Roman" w:cs="Times New Roman"/>
          <w:b/>
          <w:sz w:val="24"/>
          <w:szCs w:val="24"/>
          <w:lang w:val="uk-UA"/>
        </w:rPr>
        <w:t>одо послуг</w:t>
      </w:r>
      <w:r w:rsidR="00C8038F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 w:rsidR="007F6189">
        <w:rPr>
          <w:rFonts w:ascii="Times New Roman" w:hAnsi="Times New Roman" w:cs="Times New Roman"/>
          <w:b/>
          <w:sz w:val="24"/>
          <w:szCs w:val="24"/>
          <w:lang w:val="uk-UA"/>
        </w:rPr>
        <w:t xml:space="preserve">проведення </w:t>
      </w:r>
      <w:r w:rsidR="00DB5A7D">
        <w:rPr>
          <w:rFonts w:ascii="Times New Roman" w:hAnsi="Times New Roman" w:cs="Times New Roman"/>
          <w:b/>
          <w:sz w:val="24"/>
          <w:szCs w:val="24"/>
          <w:lang w:val="uk-UA"/>
        </w:rPr>
        <w:t>2</w:t>
      </w:r>
      <w:r w:rsidR="007F6189">
        <w:rPr>
          <w:rFonts w:ascii="Times New Roman" w:hAnsi="Times New Roman" w:cs="Times New Roman"/>
          <w:b/>
          <w:sz w:val="24"/>
          <w:szCs w:val="24"/>
          <w:lang w:val="uk-UA"/>
        </w:rPr>
        <w:t>-</w:t>
      </w:r>
      <w:r w:rsidR="00DB5A7D">
        <w:rPr>
          <w:rFonts w:ascii="Times New Roman" w:hAnsi="Times New Roman" w:cs="Times New Roman"/>
          <w:b/>
          <w:sz w:val="24"/>
          <w:szCs w:val="24"/>
          <w:lang w:val="uk-UA"/>
        </w:rPr>
        <w:t>о</w:t>
      </w:r>
      <w:r w:rsidR="007F6189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денного тренінгу з </w:t>
      </w:r>
      <w:r w:rsidR="00DB5A7D">
        <w:rPr>
          <w:rFonts w:ascii="Times New Roman" w:hAnsi="Times New Roman" w:cs="Times New Roman"/>
          <w:b/>
          <w:sz w:val="24"/>
          <w:szCs w:val="24"/>
          <w:lang w:val="uk-UA"/>
        </w:rPr>
        <w:t>посилення батьківської спроможності</w:t>
      </w:r>
      <w:r w:rsidR="007A3C0B">
        <w:rPr>
          <w:rFonts w:ascii="Times New Roman" w:hAnsi="Times New Roman" w:cs="Times New Roman"/>
          <w:b/>
          <w:sz w:val="24"/>
          <w:szCs w:val="24"/>
          <w:lang w:val="uk-UA"/>
        </w:rPr>
        <w:t xml:space="preserve"> в </w:t>
      </w:r>
      <w:r w:rsidR="00A9501F">
        <w:rPr>
          <w:rFonts w:ascii="Times New Roman" w:hAnsi="Times New Roman" w:cs="Times New Roman"/>
          <w:b/>
          <w:sz w:val="24"/>
          <w:szCs w:val="24"/>
          <w:lang w:val="uk-UA"/>
        </w:rPr>
        <w:t xml:space="preserve">межах проєкту </w:t>
      </w:r>
      <w:r w:rsidR="00A9501F" w:rsidRPr="00A9501F">
        <w:rPr>
          <w:rFonts w:ascii="Times New Roman" w:hAnsi="Times New Roman" w:cs="Times New Roman"/>
          <w:b/>
          <w:sz w:val="24"/>
          <w:szCs w:val="24"/>
          <w:lang w:val="uk-UA"/>
        </w:rPr>
        <w:t>«Право на сім'ю - деінституціалізація для реформування систем захисту дітей в Албанії, Вірменії, Білорусії, Північній Македонії та Україні»</w:t>
      </w:r>
      <w:r w:rsidR="00D72DA0">
        <w:rPr>
          <w:rFonts w:ascii="Times New Roman" w:hAnsi="Times New Roman" w:cs="Times New Roman"/>
          <w:b/>
          <w:sz w:val="24"/>
          <w:szCs w:val="24"/>
          <w:lang w:val="uk-UA"/>
        </w:rPr>
        <w:br/>
      </w:r>
    </w:p>
    <w:p w14:paraId="551B4846" w14:textId="2DE0F517" w:rsidR="007E03AC" w:rsidRPr="00CE328C" w:rsidRDefault="00FC21DA" w:rsidP="00D72DA0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  <w:lang w:val="uk-UA"/>
        </w:rPr>
      </w:pPr>
      <w:r>
        <w:rPr>
          <w:rFonts w:ascii="Times New Roman" w:hAnsi="Times New Roman" w:cs="Times New Roman"/>
          <w:b/>
          <w:sz w:val="24"/>
          <w:szCs w:val="24"/>
          <w:lang w:val="uk-UA"/>
        </w:rPr>
        <w:t>0</w:t>
      </w:r>
      <w:r w:rsidR="00DB5A7D">
        <w:rPr>
          <w:rFonts w:ascii="Times New Roman" w:hAnsi="Times New Roman" w:cs="Times New Roman"/>
          <w:b/>
          <w:sz w:val="24"/>
          <w:szCs w:val="24"/>
          <w:lang w:val="uk-UA"/>
        </w:rPr>
        <w:t>5</w:t>
      </w:r>
      <w:r w:rsidR="007C1D3A">
        <w:rPr>
          <w:rFonts w:ascii="Times New Roman" w:hAnsi="Times New Roman" w:cs="Times New Roman"/>
          <w:b/>
          <w:sz w:val="24"/>
          <w:szCs w:val="24"/>
          <w:lang w:val="uk-UA"/>
        </w:rPr>
        <w:t>.</w:t>
      </w:r>
      <w:r w:rsidR="00AB0092">
        <w:rPr>
          <w:rFonts w:ascii="Times New Roman" w:hAnsi="Times New Roman" w:cs="Times New Roman"/>
          <w:b/>
          <w:sz w:val="24"/>
          <w:szCs w:val="24"/>
          <w:lang w:val="uk-UA"/>
        </w:rPr>
        <w:t>1</w:t>
      </w:r>
      <w:r w:rsidR="00DB5A7D">
        <w:rPr>
          <w:rFonts w:ascii="Times New Roman" w:hAnsi="Times New Roman" w:cs="Times New Roman"/>
          <w:b/>
          <w:sz w:val="24"/>
          <w:szCs w:val="24"/>
          <w:lang w:val="uk-UA"/>
        </w:rPr>
        <w:t>2</w:t>
      </w:r>
      <w:r w:rsidR="006121B0">
        <w:rPr>
          <w:rFonts w:ascii="Times New Roman" w:hAnsi="Times New Roman" w:cs="Times New Roman"/>
          <w:b/>
          <w:sz w:val="24"/>
          <w:szCs w:val="24"/>
          <w:lang w:val="uk-UA"/>
        </w:rPr>
        <w:t>.2022</w:t>
      </w:r>
    </w:p>
    <w:tbl>
      <w:tblPr>
        <w:tblStyle w:val="a3"/>
        <w:tblW w:w="10173" w:type="dxa"/>
        <w:tblLook w:val="04A0" w:firstRow="1" w:lastRow="0" w:firstColumn="1" w:lastColumn="0" w:noHBand="0" w:noVBand="1"/>
      </w:tblPr>
      <w:tblGrid>
        <w:gridCol w:w="2376"/>
        <w:gridCol w:w="3898"/>
        <w:gridCol w:w="3899"/>
      </w:tblGrid>
      <w:tr w:rsidR="005E68A9" w:rsidRPr="007655F3" w14:paraId="1D7C13BB" w14:textId="77777777" w:rsidTr="007C1D3A">
        <w:tc>
          <w:tcPr>
            <w:tcW w:w="2376" w:type="dxa"/>
          </w:tcPr>
          <w:p w14:paraId="12B08DE2" w14:textId="77777777" w:rsidR="005E68A9" w:rsidRPr="00756BBB" w:rsidRDefault="005E68A9" w:rsidP="007A3C0B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756BBB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Назва послуги:</w:t>
            </w:r>
          </w:p>
        </w:tc>
        <w:tc>
          <w:tcPr>
            <w:tcW w:w="7797" w:type="dxa"/>
            <w:gridSpan w:val="2"/>
          </w:tcPr>
          <w:p w14:paraId="1A3FD286" w14:textId="69EC1023" w:rsidR="005E68A9" w:rsidRPr="00756BBB" w:rsidRDefault="007A3C0B" w:rsidP="00DB5A7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Надання послуг щодо </w:t>
            </w:r>
            <w:r w:rsidR="007F618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послуг проведення </w:t>
            </w:r>
            <w:r w:rsidR="00DB5A7D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2</w:t>
            </w:r>
            <w:r w:rsidR="007F618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-</w:t>
            </w:r>
            <w:r w:rsidR="00DB5A7D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о</w:t>
            </w:r>
            <w:r w:rsidR="007F618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денного тренінгу з </w:t>
            </w:r>
            <w:r w:rsidR="00DB5A7D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посилення батьківської спроможності</w:t>
            </w:r>
            <w:r w:rsidR="007F6189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в межах проєкту</w:t>
            </w:r>
            <w:r w:rsid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 </w:t>
            </w:r>
            <w:r w:rsidR="00A9501F" w:rsidRPr="00A9501F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«Право на сім'ю - деінституціалізація для реформування систем захисту дітей в Албанії, Вірменії, Білорусії, Північній Македонії та Україні»</w:t>
            </w:r>
          </w:p>
        </w:tc>
      </w:tr>
      <w:tr w:rsidR="007E03AC" w:rsidRPr="007655F3" w14:paraId="74036AA3" w14:textId="77777777" w:rsidTr="007C1D3A">
        <w:tc>
          <w:tcPr>
            <w:tcW w:w="2376" w:type="dxa"/>
          </w:tcPr>
          <w:p w14:paraId="3C0DB77D" w14:textId="77777777" w:rsidR="007E03AC" w:rsidRPr="00CE328C" w:rsidRDefault="007E03AC" w:rsidP="007E03AC">
            <w:pPr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еріод надання послуги:</w:t>
            </w:r>
          </w:p>
        </w:tc>
        <w:tc>
          <w:tcPr>
            <w:tcW w:w="7797" w:type="dxa"/>
            <w:gridSpan w:val="2"/>
          </w:tcPr>
          <w:p w14:paraId="754505FB" w14:textId="4A55117B" w:rsidR="007E03AC" w:rsidRPr="008A114B" w:rsidRDefault="00DB5A7D" w:rsidP="00FC21DA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Г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удень</w:t>
            </w:r>
            <w:r w:rsidR="007C1D3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2022 року</w:t>
            </w:r>
            <w:r w:rsid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– січень 2023 року </w:t>
            </w:r>
            <w:r w:rsidR="007D607C" w:rsidRPr="007D607C">
              <w:rPr>
                <w:rFonts w:ascii="Times New Roman" w:hAnsi="Times New Roman" w:cs="Times New Roman"/>
                <w:bCs/>
                <w:sz w:val="24"/>
                <w:szCs w:val="24"/>
                <w:lang w:val="ru-RU"/>
              </w:rPr>
              <w:t>(до завершення всіх активностей)</w:t>
            </w:r>
          </w:p>
        </w:tc>
      </w:tr>
      <w:tr w:rsidR="00B9657E" w:rsidRPr="007655F3" w14:paraId="4D5B3186" w14:textId="77777777" w:rsidTr="007C1D3A">
        <w:tc>
          <w:tcPr>
            <w:tcW w:w="2376" w:type="dxa"/>
          </w:tcPr>
          <w:p w14:paraId="76F24136" w14:textId="57EBE99C" w:rsidR="00B9657E" w:rsidRPr="00CE328C" w:rsidRDefault="00B9657E" w:rsidP="007E03AC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ісце надання послуг</w:t>
            </w:r>
          </w:p>
        </w:tc>
        <w:tc>
          <w:tcPr>
            <w:tcW w:w="7797" w:type="dxa"/>
            <w:gridSpan w:val="2"/>
          </w:tcPr>
          <w:p w14:paraId="46BCA037" w14:textId="3493C850" w:rsidR="00B9657E" w:rsidRDefault="007F6189" w:rsidP="007F6189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м. Фастів, м. Бровари і смт. Бородянка Київської області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м. Івано-Франківськ, м. Ужгород, м. Львів</w:t>
            </w:r>
          </w:p>
        </w:tc>
      </w:tr>
      <w:tr w:rsidR="005E68A9" w:rsidRPr="00B9657E" w14:paraId="31765B28" w14:textId="77777777" w:rsidTr="007C1D3A">
        <w:tc>
          <w:tcPr>
            <w:tcW w:w="2376" w:type="dxa"/>
          </w:tcPr>
          <w:p w14:paraId="421EE42E" w14:textId="77777777" w:rsidR="005E68A9" w:rsidRPr="00CE328C" w:rsidRDefault="005E68A9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eastAsia="Times New Roman" w:hAnsi="Times New Roman" w:cs="Times New Roman"/>
                <w:color w:val="201F1E"/>
                <w:sz w:val="24"/>
                <w:szCs w:val="24"/>
                <w:lang w:val="uk-UA" w:eastAsia="ru-RU"/>
              </w:rPr>
              <w:t>Вимоги до надавача послуги:</w:t>
            </w:r>
          </w:p>
        </w:tc>
        <w:tc>
          <w:tcPr>
            <w:tcW w:w="7797" w:type="dxa"/>
            <w:gridSpan w:val="2"/>
          </w:tcPr>
          <w:p w14:paraId="3E66ED0E" w14:textId="1ECE38B6" w:rsidR="00FC21DA" w:rsidRDefault="00FC21DA" w:rsidP="00A950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Бути сертифікованим тренером з </w:t>
            </w:r>
            <w:r w:rsidR="00DB5A7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силення батьківської спроможності (наприклад, навчальна програма «Батьківство в радість»)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(необхідно надати підтверджуючі документи).</w:t>
            </w:r>
          </w:p>
          <w:p w14:paraId="531AB4BD" w14:textId="247883D9" w:rsidR="00B9657E" w:rsidRDefault="005E68A9" w:rsidP="00A9501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CE328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Мати </w:t>
            </w:r>
            <w:r w:rsidR="009026C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зитивний </w:t>
            </w:r>
            <w:r w:rsidR="002C00D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досвід </w:t>
            </w:r>
            <w:r w:rsidR="007F618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роведення тренінгів та інших навчальних активностей для дорослих</w:t>
            </w:r>
            <w:r w:rsidR="00B9657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  <w:p w14:paraId="788F8A0C" w14:textId="77777777" w:rsidR="00622596" w:rsidRDefault="00B9657E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аявність відповідних реєстраційних документів (в</w:t>
            </w:r>
            <w:r w:rsidRPr="00B9657E">
              <w:rPr>
                <w:rFonts w:ascii="Times New Roman" w:hAnsi="Times New Roman" w:cs="Times New Roman"/>
                <w:lang w:val="uk-UA"/>
              </w:rPr>
              <w:t>иписка або копія актуального Витягу з Єдиного державного реєстру юридичних та фізичних осіб- підприємців</w:t>
            </w:r>
            <w:r>
              <w:rPr>
                <w:rFonts w:ascii="Times New Roman" w:hAnsi="Times New Roman" w:cs="Times New Roman"/>
                <w:lang w:val="uk-UA"/>
              </w:rPr>
              <w:t xml:space="preserve">, витяг з Реєстру платників податків, </w:t>
            </w:r>
            <w:r w:rsidRPr="00B9657E">
              <w:rPr>
                <w:rFonts w:ascii="Times New Roman" w:hAnsi="Times New Roman" w:cs="Times New Roman"/>
                <w:lang w:val="uk-UA"/>
              </w:rPr>
              <w:t>відповідні КВЕД для надання послуг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).</w:t>
            </w:r>
          </w:p>
          <w:p w14:paraId="29C506C6" w14:textId="7A22F486" w:rsidR="00774683" w:rsidRDefault="00774683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44D32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 xml:space="preserve">Умови оплати: </w:t>
            </w:r>
            <w:r w:rsidR="00744D32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ісляплата по факту надання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актів виконаних робіт.</w:t>
            </w:r>
          </w:p>
          <w:p w14:paraId="36248105" w14:textId="787851DC" w:rsidR="00774683" w:rsidRPr="00CE328C" w:rsidRDefault="00774683" w:rsidP="00B9657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е є платником ПДВ.</w:t>
            </w:r>
          </w:p>
        </w:tc>
      </w:tr>
      <w:tr w:rsidR="005E68A9" w:rsidRPr="007655F3" w14:paraId="5355A5F7" w14:textId="77777777" w:rsidTr="007C1D3A">
        <w:tc>
          <w:tcPr>
            <w:tcW w:w="2376" w:type="dxa"/>
          </w:tcPr>
          <w:p w14:paraId="14340570" w14:textId="77777777" w:rsidR="005E68A9" w:rsidRPr="00CE328C" w:rsidRDefault="005E68A9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530118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передній зміст послуги:</w:t>
            </w:r>
          </w:p>
        </w:tc>
        <w:tc>
          <w:tcPr>
            <w:tcW w:w="7797" w:type="dxa"/>
            <w:gridSpan w:val="2"/>
          </w:tcPr>
          <w:p w14:paraId="3D140E4E" w14:textId="3AD28F18" w:rsidR="00C8038F" w:rsidRDefault="007F6189" w:rsidP="00836C67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Розробити і погодити з замовником зміст, порядок денний та презентаційні матеріали </w:t>
            </w:r>
            <w:r w:rsidR="00DB5A7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</w:t>
            </w:r>
            <w:r w:rsidR="00DB5A7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енного тренінгу з </w:t>
            </w:r>
            <w:r w:rsidR="00DB5A7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силення батьківської спроможності</w:t>
            </w:r>
            <w:r w:rsidR="00B758F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0FA2DD99" w14:textId="717F7481" w:rsidR="00B758FE" w:rsidRDefault="007F6189" w:rsidP="00836C67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озробити, погодити з замовником, зібрати і проаналізувати форми зворотнього зв</w:t>
            </w:r>
            <w:r w:rsidRPr="007F618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’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язку від учасників тренінгів</w:t>
            </w:r>
            <w:r w:rsidR="00B758F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02B9C7D9" w14:textId="513D2FE4" w:rsidR="00B758FE" w:rsidRDefault="007F6189" w:rsidP="00C8038F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ровести 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шість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="00DB5A7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</w:t>
            </w:r>
            <w:r w:rsidR="00DB5A7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енн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х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тренінг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в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у м. Фастів, м. Бровари і смт. Бородянка Київської області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м. Івано-Франківськ, м. Ужгород, м. Львів</w:t>
            </w:r>
            <w:r w:rsidR="00B758FE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2AC143E0" w14:textId="3397B576" w:rsidR="005E68A9" w:rsidRPr="00836C67" w:rsidRDefault="007F6189" w:rsidP="00FC21DA">
            <w:pPr>
              <w:pStyle w:val="a8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ідготувати звіт</w:t>
            </w:r>
            <w:r w:rsidR="00DB5A7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за результатами проведення заходів</w:t>
            </w:r>
            <w:r w:rsidR="00DB5A7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(всього 6 звітів).</w:t>
            </w:r>
          </w:p>
        </w:tc>
      </w:tr>
      <w:tr w:rsidR="00D81BF0" w:rsidRPr="007655F3" w14:paraId="35BF7B19" w14:textId="77777777" w:rsidTr="007C1D3A">
        <w:tc>
          <w:tcPr>
            <w:tcW w:w="2376" w:type="dxa"/>
          </w:tcPr>
          <w:p w14:paraId="6A9BBFA3" w14:textId="27C89C71" w:rsidR="00D81BF0" w:rsidRPr="00530118" w:rsidRDefault="00D81BF0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рядок подання пропозиції:</w:t>
            </w:r>
          </w:p>
        </w:tc>
        <w:tc>
          <w:tcPr>
            <w:tcW w:w="7797" w:type="dxa"/>
            <w:gridSpan w:val="2"/>
          </w:tcPr>
          <w:p w14:paraId="3B33280F" w14:textId="2DC426A6" w:rsidR="00D81BF0" w:rsidRPr="00D81BF0" w:rsidRDefault="00D81BF0" w:rsidP="00D81BF0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надіслати заповнений Дода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ток №1</w:t>
            </w: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45A31E0E" w14:textId="3D382AF6" w:rsidR="00D81BF0" w:rsidRPr="00D81BF0" w:rsidRDefault="00D81BF0" w:rsidP="0007084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 xml:space="preserve">-  копія 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еєстраційних документів (в</w:t>
            </w:r>
            <w:r w:rsidR="0007084A" w:rsidRPr="00B9657E">
              <w:rPr>
                <w:rFonts w:ascii="Times New Roman" w:hAnsi="Times New Roman" w:cs="Times New Roman"/>
                <w:lang w:val="uk-UA"/>
              </w:rPr>
              <w:t>иписка або копія актуального Витягу з Єдиного державного реєстру юридичних та фізичних осіб- підприємців</w:t>
            </w:r>
            <w:r w:rsidR="0007084A">
              <w:rPr>
                <w:rFonts w:ascii="Times New Roman" w:hAnsi="Times New Roman" w:cs="Times New Roman"/>
                <w:lang w:val="uk-UA"/>
              </w:rPr>
              <w:t xml:space="preserve">, витяг з Реєстру платників податків, </w:t>
            </w:r>
            <w:r w:rsidR="0007084A" w:rsidRPr="00B9657E">
              <w:rPr>
                <w:rFonts w:ascii="Times New Roman" w:hAnsi="Times New Roman" w:cs="Times New Roman"/>
                <w:lang w:val="uk-UA"/>
              </w:rPr>
              <w:t>відповідні КВЕД для надання послуг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)</w:t>
            </w: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795B0489" w14:textId="0B16D0D0" w:rsidR="00BD1B66" w:rsidRDefault="00D81BF0" w:rsidP="0007084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D81BF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- </w:t>
            </w:r>
            <w:r w:rsidR="007F6189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езюме, що підтверджує релевантний досвід</w:t>
            </w:r>
            <w:r w:rsidR="00BD1B66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;</w:t>
            </w:r>
          </w:p>
          <w:p w14:paraId="7413C6D3" w14:textId="77D2A444" w:rsidR="00D81BF0" w:rsidRPr="0007084A" w:rsidRDefault="00BD1B66" w:rsidP="0007084A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 інші документи, що вважаєте за потрібне</w:t>
            </w:r>
            <w:r w:rsidR="0007084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</w:t>
            </w:r>
          </w:p>
        </w:tc>
      </w:tr>
      <w:tr w:rsidR="00FC21DA" w:rsidRPr="00B6729C" w14:paraId="0B4739C2" w14:textId="77777777" w:rsidTr="007C1D3A">
        <w:trPr>
          <w:trHeight w:val="50"/>
        </w:trPr>
        <w:tc>
          <w:tcPr>
            <w:tcW w:w="2376" w:type="dxa"/>
            <w:vMerge w:val="restart"/>
          </w:tcPr>
          <w:p w14:paraId="46661564" w14:textId="77777777" w:rsidR="00FC21DA" w:rsidRPr="00CE328C" w:rsidRDefault="00FC21D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>Критерії оцінки:</w:t>
            </w:r>
          </w:p>
        </w:tc>
        <w:tc>
          <w:tcPr>
            <w:tcW w:w="3898" w:type="dxa"/>
          </w:tcPr>
          <w:p w14:paraId="554F6E2D" w14:textId="77777777" w:rsidR="00FC21DA" w:rsidRPr="00B6729C" w:rsidRDefault="00FC21DA" w:rsidP="007A3C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Назва критерія</w:t>
            </w:r>
          </w:p>
        </w:tc>
        <w:tc>
          <w:tcPr>
            <w:tcW w:w="3899" w:type="dxa"/>
          </w:tcPr>
          <w:p w14:paraId="63428DCF" w14:textId="77777777" w:rsidR="00FC21DA" w:rsidRPr="00B6729C" w:rsidRDefault="00FC21DA" w:rsidP="007A3C0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</w:pPr>
            <w:r w:rsidRPr="00B6729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Відсоток</w:t>
            </w:r>
          </w:p>
        </w:tc>
      </w:tr>
      <w:tr w:rsidR="00FC21DA" w14:paraId="0D0588EA" w14:textId="77777777" w:rsidTr="007C1D3A">
        <w:trPr>
          <w:trHeight w:val="46"/>
        </w:trPr>
        <w:tc>
          <w:tcPr>
            <w:tcW w:w="2376" w:type="dxa"/>
            <w:vMerge/>
          </w:tcPr>
          <w:p w14:paraId="467F8F1C" w14:textId="77777777" w:rsidR="00FC21DA" w:rsidRDefault="00FC21D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26A1F187" w14:textId="77777777" w:rsidR="00FC21DA" w:rsidRDefault="00FC21D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Ціна послуги</w:t>
            </w:r>
          </w:p>
        </w:tc>
        <w:tc>
          <w:tcPr>
            <w:tcW w:w="3899" w:type="dxa"/>
          </w:tcPr>
          <w:p w14:paraId="2DBB7F0B" w14:textId="0B565DAD" w:rsidR="00FC21DA" w:rsidRDefault="00FC21D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0</w:t>
            </w:r>
          </w:p>
        </w:tc>
      </w:tr>
      <w:tr w:rsidR="00FC21DA" w14:paraId="38666F7E" w14:textId="77777777" w:rsidTr="007C1D3A">
        <w:trPr>
          <w:trHeight w:val="46"/>
        </w:trPr>
        <w:tc>
          <w:tcPr>
            <w:tcW w:w="2376" w:type="dxa"/>
            <w:vMerge/>
          </w:tcPr>
          <w:p w14:paraId="28622A2A" w14:textId="77777777" w:rsidR="00FC21DA" w:rsidRDefault="00FC21D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584F0E7B" w14:textId="77777777" w:rsidR="004D719C" w:rsidRDefault="00FC21DA" w:rsidP="004D71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Наявність сертифікату про наявність відповідних знань і навичок проводити тренінги </w:t>
            </w:r>
            <w:r w:rsidR="004D719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силення батьківської спроможності (наприклад, навчальна програма «Батьківство в радість») (необхідно надати підтверджуючі документи).</w:t>
            </w:r>
          </w:p>
          <w:p w14:paraId="47BE339F" w14:textId="7F2C0F2C" w:rsidR="00FC21DA" w:rsidRDefault="00FC21DA" w:rsidP="00FC37CF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9" w:type="dxa"/>
          </w:tcPr>
          <w:p w14:paraId="66CF43BC" w14:textId="6DD12C1E" w:rsidR="00FC21DA" w:rsidRDefault="00FC21D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40</w:t>
            </w:r>
          </w:p>
        </w:tc>
      </w:tr>
      <w:tr w:rsidR="00FC21DA" w14:paraId="7C6EC5E5" w14:textId="77777777" w:rsidTr="007C1D3A">
        <w:trPr>
          <w:trHeight w:val="46"/>
        </w:trPr>
        <w:tc>
          <w:tcPr>
            <w:tcW w:w="2376" w:type="dxa"/>
            <w:vMerge/>
          </w:tcPr>
          <w:p w14:paraId="1348650B" w14:textId="77777777" w:rsidR="00FC21DA" w:rsidRDefault="00FC21D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5B5914BC" w14:textId="79339F5E" w:rsidR="00FC21DA" w:rsidRDefault="00FC21DA" w:rsidP="001D2653">
            <w:pPr>
              <w:pStyle w:val="a7"/>
              <w:spacing w:before="0" w:beforeAutospacing="0" w:after="0" w:afterAutospacing="0"/>
              <w:jc w:val="both"/>
              <w:textAlignment w:val="baseline"/>
              <w:rPr>
                <w:lang w:val="uk-UA"/>
              </w:rPr>
            </w:pPr>
            <w:r>
              <w:rPr>
                <w:lang w:val="uk-UA"/>
              </w:rPr>
              <w:t>Позитивний досвід організації тренінгів</w:t>
            </w:r>
          </w:p>
        </w:tc>
        <w:tc>
          <w:tcPr>
            <w:tcW w:w="3899" w:type="dxa"/>
          </w:tcPr>
          <w:p w14:paraId="037D63EA" w14:textId="06E26213" w:rsidR="00FC21DA" w:rsidRDefault="00FC21D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</w:t>
            </w:r>
          </w:p>
        </w:tc>
      </w:tr>
      <w:tr w:rsidR="00FC21DA" w14:paraId="2EF3BE83" w14:textId="77777777" w:rsidTr="007C1D3A">
        <w:trPr>
          <w:trHeight w:val="46"/>
        </w:trPr>
        <w:tc>
          <w:tcPr>
            <w:tcW w:w="2376" w:type="dxa"/>
            <w:vMerge/>
          </w:tcPr>
          <w:p w14:paraId="0DC4055D" w14:textId="77777777" w:rsidR="00FC21DA" w:rsidRDefault="00FC21DA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</w:p>
        </w:tc>
        <w:tc>
          <w:tcPr>
            <w:tcW w:w="3898" w:type="dxa"/>
          </w:tcPr>
          <w:p w14:paraId="340E759C" w14:textId="0EC137CB" w:rsidR="00FC21DA" w:rsidRDefault="00FC21DA" w:rsidP="001D2653">
            <w:pPr>
              <w:pStyle w:val="a7"/>
              <w:spacing w:before="0" w:beforeAutospacing="0" w:after="0" w:afterAutospacing="0"/>
              <w:jc w:val="both"/>
              <w:textAlignment w:val="baseline"/>
              <w:rPr>
                <w:rFonts w:eastAsiaTheme="minorHAnsi"/>
                <w:lang w:val="uk-UA"/>
              </w:rPr>
            </w:pPr>
            <w:r w:rsidRPr="0023321F">
              <w:rPr>
                <w:rFonts w:eastAsiaTheme="minorHAnsi"/>
                <w:lang w:val="uk-UA"/>
              </w:rPr>
              <w:t xml:space="preserve">Досвід роботи </w:t>
            </w:r>
            <w:r>
              <w:rPr>
                <w:rFonts w:eastAsiaTheme="minorHAnsi"/>
                <w:lang w:val="uk-UA"/>
              </w:rPr>
              <w:t>з організаціями неурядового сектору</w:t>
            </w:r>
          </w:p>
        </w:tc>
        <w:tc>
          <w:tcPr>
            <w:tcW w:w="3899" w:type="dxa"/>
          </w:tcPr>
          <w:p w14:paraId="29C2BDAF" w14:textId="4FD001B0" w:rsidR="00FC21DA" w:rsidRDefault="00FC21DA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0</w:t>
            </w:r>
          </w:p>
        </w:tc>
      </w:tr>
      <w:tr w:rsidR="007D607C" w14:paraId="64F99854" w14:textId="77777777" w:rsidTr="006F40C0">
        <w:trPr>
          <w:trHeight w:val="46"/>
        </w:trPr>
        <w:tc>
          <w:tcPr>
            <w:tcW w:w="2376" w:type="dxa"/>
          </w:tcPr>
          <w:p w14:paraId="7441DDC4" w14:textId="57DDB669" w:rsidR="007D607C" w:rsidRDefault="007D607C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Строк подачі пропозиції</w:t>
            </w:r>
          </w:p>
        </w:tc>
        <w:tc>
          <w:tcPr>
            <w:tcW w:w="7797" w:type="dxa"/>
            <w:gridSpan w:val="2"/>
          </w:tcPr>
          <w:p w14:paraId="0CA304BE" w14:textId="6A3B1533" w:rsidR="007D607C" w:rsidRDefault="00DB5A7D" w:rsidP="00DB5A7D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3</w:t>
            </w:r>
            <w:r w:rsidR="007D607C" w:rsidRP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1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</w:t>
            </w:r>
            <w:r w:rsidR="007655F3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.2022 до 12</w:t>
            </w:r>
            <w:r w:rsidR="007D607C" w:rsidRP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:00</w:t>
            </w:r>
          </w:p>
        </w:tc>
      </w:tr>
      <w:tr w:rsidR="007D607C" w:rsidRPr="007655F3" w14:paraId="40A1AC77" w14:textId="77777777" w:rsidTr="006F40C0">
        <w:trPr>
          <w:trHeight w:val="46"/>
        </w:trPr>
        <w:tc>
          <w:tcPr>
            <w:tcW w:w="2376" w:type="dxa"/>
          </w:tcPr>
          <w:p w14:paraId="67CC86C5" w14:textId="193C755F" w:rsidR="007D607C" w:rsidRPr="007D607C" w:rsidRDefault="007D607C" w:rsidP="007A3C0B">
            <w:pPr>
              <w:tabs>
                <w:tab w:val="right" w:pos="2160"/>
              </w:tabs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7D607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eastAsia="ru-RU"/>
              </w:rPr>
              <w:t>Контактна інформація</w:t>
            </w:r>
          </w:p>
        </w:tc>
        <w:tc>
          <w:tcPr>
            <w:tcW w:w="7797" w:type="dxa"/>
            <w:gridSpan w:val="2"/>
          </w:tcPr>
          <w:p w14:paraId="2C5B2B87" w14:textId="07C0921F" w:rsidR="007D607C" w:rsidRPr="007D607C" w:rsidRDefault="007D607C" w:rsidP="007A3C0B">
            <w:pPr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Усі запитання надсилати на електрону адресу</w:t>
            </w:r>
            <w:r w:rsidR="00DB5A7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</w:t>
            </w:r>
            <w:r w:rsidRPr="007D607C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marianna.onufryk@sos-ukraine.org</w:t>
            </w:r>
          </w:p>
        </w:tc>
      </w:tr>
    </w:tbl>
    <w:p w14:paraId="0465C6CE" w14:textId="77777777" w:rsidR="00B14A8E" w:rsidRDefault="00B14A8E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57DDFE4" w14:textId="77777777" w:rsidR="009E3D29" w:rsidRDefault="009E3D29" w:rsidP="00B14A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5AC5A10" w14:textId="164CCDA4" w:rsidR="005224D9" w:rsidRDefault="001D2653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Національний координатор проєкту 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br/>
      </w:r>
      <w:r w:rsidRPr="00A9501F">
        <w:rPr>
          <w:rFonts w:ascii="Times New Roman" w:hAnsi="Times New Roman" w:cs="Times New Roman"/>
          <w:b/>
          <w:sz w:val="24"/>
          <w:szCs w:val="24"/>
          <w:lang w:val="uk-UA"/>
        </w:rPr>
        <w:t>«</w:t>
      </w:r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Право на сім'ю - деінституціалізація для реформування 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br/>
      </w:r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систем захисту дітей в Албанії, Вірменії, Білорусії, 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br/>
      </w:r>
      <w:r w:rsidRPr="001D2653">
        <w:rPr>
          <w:rFonts w:ascii="Times New Roman" w:hAnsi="Times New Roman" w:cs="Times New Roman"/>
          <w:sz w:val="24"/>
          <w:szCs w:val="24"/>
          <w:lang w:val="uk-UA" w:eastAsia="ru-RU"/>
        </w:rPr>
        <w:t>Північній Македонії та Україні»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ab/>
        <w:t>Маріанна ОНУФРИК</w:t>
      </w:r>
    </w:p>
    <w:p w14:paraId="1B79D45D" w14:textId="20ABCBA1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9AFA49B" w14:textId="69083B55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BD92629" w14:textId="78CCDB09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5FBF176" w14:textId="78193D2A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B4C6193" w14:textId="0C21B966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4D23B20" w14:textId="15E52403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2A3522C" w14:textId="32DDFCC6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9370110" w14:textId="5E35CC3F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0E9720A" w14:textId="6D9E2C70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81BB6F3" w14:textId="46F4E6DB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C4928C4" w14:textId="13F2FB48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B9EC0DC" w14:textId="59FF4FB8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32A22DC5" w14:textId="6FC2F06D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48E6D60" w14:textId="324E03A9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75EF39D1" w14:textId="00CE96A7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0764436" w14:textId="3CC151D2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F6CCC04" w14:textId="6DCE805A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61EED3D" w14:textId="054050A9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F631D64" w14:textId="26398243" w:rsidR="00D72DA0" w:rsidRDefault="00D72DA0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7470B3A" w14:textId="42D7CA26" w:rsidR="00D72DA0" w:rsidRDefault="00D72DA0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62B8E9A1" w14:textId="77777777" w:rsidR="00D72DA0" w:rsidRDefault="00D72DA0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F0CDA31" w14:textId="77777777" w:rsidR="003B649D" w:rsidRDefault="003B649D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1E7340D4" w14:textId="77777777" w:rsidR="003B649D" w:rsidRDefault="003B649D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84B1E73" w14:textId="77777777" w:rsidR="003B649D" w:rsidRDefault="003B649D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0C1C574B" w14:textId="77777777" w:rsidR="003B649D" w:rsidRDefault="003B649D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E489DD3" w14:textId="77777777" w:rsidR="003B649D" w:rsidRDefault="003B649D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DA1BDA9" w14:textId="77777777" w:rsidR="003B649D" w:rsidRDefault="003B649D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B0AE1F4" w14:textId="77777777" w:rsidR="003B649D" w:rsidRDefault="003B649D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53B108B5" w14:textId="40CE727C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Додаток № 1 </w:t>
      </w:r>
    </w:p>
    <w:p w14:paraId="49A7E244" w14:textId="77777777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Специфікація до Тендерного Запрошення (ТЗ)</w:t>
      </w:r>
    </w:p>
    <w:p w14:paraId="48A034BA" w14:textId="3E72E851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                                                                  Щодо закупівлі</w:t>
      </w:r>
      <w:r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</w:t>
      </w:r>
      <w:r w:rsidRPr="0007084A">
        <w:rPr>
          <w:rFonts w:ascii="Times New Roman" w:hAnsi="Times New Roman" w:cs="Times New Roman"/>
          <w:sz w:val="24"/>
          <w:szCs w:val="24"/>
          <w:lang w:val="uk-UA"/>
        </w:rPr>
        <w:t xml:space="preserve">послуг з </w:t>
      </w:r>
      <w:r w:rsidR="00FC21DA">
        <w:rPr>
          <w:rFonts w:ascii="Times New Roman" w:hAnsi="Times New Roman" w:cs="Times New Roman"/>
          <w:sz w:val="24"/>
          <w:szCs w:val="24"/>
          <w:lang w:val="uk-UA"/>
        </w:rPr>
        <w:t>проведення тренінгів з кейс-менеджменту</w:t>
      </w: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 </w:t>
      </w:r>
    </w:p>
    <w:p w14:paraId="45139E3C" w14:textId="77777777" w:rsidR="0007084A" w:rsidRPr="0007084A" w:rsidRDefault="0007084A" w:rsidP="0007084A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  <w:lang w:val="uk-UA" w:eastAsia="ru-RU"/>
        </w:rPr>
      </w:pPr>
    </w:p>
    <w:p w14:paraId="1CAA3565" w14:textId="1813F947" w:rsidR="0007084A" w:rsidRPr="0007084A" w:rsidRDefault="0007084A" w:rsidP="0007084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b/>
          <w:sz w:val="24"/>
          <w:szCs w:val="24"/>
          <w:lang w:val="uk-UA" w:eastAsia="ru-RU"/>
        </w:rPr>
        <w:t>ЦІНОВА ПРОПОЗИЦІЯ</w:t>
      </w:r>
    </w:p>
    <w:p w14:paraId="48CF361D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4D037FDD" w14:textId="505BC8E1" w:rsidR="008206F1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Уважно вивчивши умови запиту цінової пропозиції, цим подаємо на участь у торгах свою цінову пропозицію:</w:t>
      </w:r>
    </w:p>
    <w:p w14:paraId="60C70574" w14:textId="036F2613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p w14:paraId="258A07E3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1. Повне найменування Учасника _______________________________________________________</w:t>
      </w:r>
    </w:p>
    <w:p w14:paraId="3B5D5F3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2. Фізичне місцезнаходження ___________________________________________________________</w:t>
      </w:r>
    </w:p>
    <w:p w14:paraId="08199878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3. Телефон _________________________ мейл: ____________________________________________</w:t>
      </w:r>
    </w:p>
    <w:p w14:paraId="58FAF9E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4. Керівництво (прізвище, ім’я по батькові) _______________________________________________</w:t>
      </w:r>
    </w:p>
    <w:p w14:paraId="2F50EEC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5. Код ЄДРПОУ ______________________________________________________________________</w:t>
      </w:r>
    </w:p>
    <w:p w14:paraId="4EE41690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6. Довідка про діяльність фірми (КВЕД) __________________________________________________</w:t>
      </w:r>
    </w:p>
    <w:p w14:paraId="1F4271D9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 xml:space="preserve">7. Статус платника податків: платник   чи    неплатник ПДВ  (обрати статус – підкреслить свій варіант). </w:t>
      </w:r>
    </w:p>
    <w:p w14:paraId="5A146431" w14:textId="05384932" w:rsidR="008206F1" w:rsidRDefault="0007084A" w:rsidP="0007084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  <w:r w:rsidRPr="0007084A">
        <w:rPr>
          <w:rFonts w:ascii="Times New Roman" w:hAnsi="Times New Roman" w:cs="Times New Roman"/>
          <w:sz w:val="24"/>
          <w:szCs w:val="24"/>
          <w:lang w:val="uk-UA" w:eastAsia="ru-RU"/>
        </w:rPr>
        <w:t>8. Контактна особа ((прізвище, ім’я по батькові, телефон) __________________</w:t>
      </w:r>
      <w:r w:rsidR="007D607C">
        <w:rPr>
          <w:rFonts w:ascii="Times New Roman" w:hAnsi="Times New Roman" w:cs="Times New Roman"/>
          <w:sz w:val="24"/>
          <w:szCs w:val="24"/>
          <w:lang w:val="uk-UA" w:eastAsia="ru-RU"/>
        </w:rPr>
        <w:t>____________</w:t>
      </w:r>
      <w:r w:rsidR="007D607C" w:rsidRPr="007D607C">
        <w:rPr>
          <w:rFonts w:ascii="Times New Roman" w:hAnsi="Times New Roman" w:cs="Times New Roman"/>
          <w:sz w:val="24"/>
          <w:szCs w:val="24"/>
          <w:lang w:val="ru-RU" w:eastAsia="ru-RU"/>
        </w:rPr>
        <w:t>__</w:t>
      </w:r>
    </w:p>
    <w:p w14:paraId="3D41FFF4" w14:textId="444E62EF" w:rsidR="008206F1" w:rsidRDefault="008206F1" w:rsidP="001D2653">
      <w:pPr>
        <w:spacing w:after="0" w:line="240" w:lineRule="auto"/>
        <w:rPr>
          <w:rFonts w:ascii="Times New Roman" w:hAnsi="Times New Roman" w:cs="Times New Roman"/>
          <w:sz w:val="24"/>
          <w:szCs w:val="24"/>
          <w:lang w:val="uk-UA" w:eastAsia="ru-RU"/>
        </w:rPr>
      </w:pPr>
    </w:p>
    <w:tbl>
      <w:tblPr>
        <w:tblStyle w:val="a3"/>
        <w:tblW w:w="0" w:type="auto"/>
        <w:tblInd w:w="-572" w:type="dxa"/>
        <w:tblLook w:val="04A0" w:firstRow="1" w:lastRow="0" w:firstColumn="1" w:lastColumn="0" w:noHBand="0" w:noVBand="1"/>
      </w:tblPr>
      <w:tblGrid>
        <w:gridCol w:w="613"/>
        <w:gridCol w:w="2730"/>
        <w:gridCol w:w="1628"/>
        <w:gridCol w:w="1275"/>
        <w:gridCol w:w="1466"/>
        <w:gridCol w:w="817"/>
        <w:gridCol w:w="817"/>
      </w:tblGrid>
      <w:tr w:rsidR="00D72DA0" w:rsidRPr="003F071C" w14:paraId="2CCF3BAB" w14:textId="77777777" w:rsidTr="00D72DA0">
        <w:trPr>
          <w:trHeight w:val="276"/>
        </w:trPr>
        <w:tc>
          <w:tcPr>
            <w:tcW w:w="613" w:type="dxa"/>
            <w:vMerge w:val="restart"/>
            <w:hideMark/>
          </w:tcPr>
          <w:p w14:paraId="51C2B655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№ п.п.</w:t>
            </w:r>
          </w:p>
        </w:tc>
        <w:tc>
          <w:tcPr>
            <w:tcW w:w="2730" w:type="dxa"/>
            <w:vMerge w:val="restart"/>
            <w:noWrap/>
            <w:hideMark/>
          </w:tcPr>
          <w:p w14:paraId="35D9B458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Перелік послуг </w:t>
            </w:r>
          </w:p>
        </w:tc>
        <w:tc>
          <w:tcPr>
            <w:tcW w:w="1628" w:type="dxa"/>
            <w:vMerge w:val="restart"/>
            <w:hideMark/>
          </w:tcPr>
          <w:p w14:paraId="7BE86929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рієнтовний період проведення</w:t>
            </w:r>
          </w:p>
        </w:tc>
        <w:tc>
          <w:tcPr>
            <w:tcW w:w="1275" w:type="dxa"/>
            <w:vMerge w:val="restart"/>
            <w:hideMark/>
          </w:tcPr>
          <w:p w14:paraId="1E1737E4" w14:textId="6917603C" w:rsidR="00D72DA0" w:rsidRPr="003F071C" w:rsidRDefault="00D72DA0" w:rsidP="00D72DA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Кількість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днів</w:t>
            </w:r>
          </w:p>
        </w:tc>
        <w:tc>
          <w:tcPr>
            <w:tcW w:w="1466" w:type="dxa"/>
            <w:vMerge w:val="restart"/>
            <w:hideMark/>
          </w:tcPr>
          <w:p w14:paraId="7BC7F22D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Коментарі / Додаткова інформація</w:t>
            </w:r>
          </w:p>
        </w:tc>
        <w:tc>
          <w:tcPr>
            <w:tcW w:w="817" w:type="dxa"/>
            <w:vMerge w:val="restart"/>
            <w:hideMark/>
          </w:tcPr>
          <w:p w14:paraId="40A2AC12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Ціна за од. (грн.)</w:t>
            </w:r>
          </w:p>
        </w:tc>
        <w:tc>
          <w:tcPr>
            <w:tcW w:w="817" w:type="dxa"/>
            <w:vMerge w:val="restart"/>
            <w:hideMark/>
          </w:tcPr>
          <w:p w14:paraId="6D212D2E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ума (грн.)</w:t>
            </w:r>
          </w:p>
        </w:tc>
      </w:tr>
      <w:tr w:rsidR="00D72DA0" w:rsidRPr="003F071C" w14:paraId="3687BFAC" w14:textId="77777777" w:rsidTr="00D72DA0">
        <w:trPr>
          <w:trHeight w:val="458"/>
        </w:trPr>
        <w:tc>
          <w:tcPr>
            <w:tcW w:w="613" w:type="dxa"/>
            <w:vMerge/>
            <w:hideMark/>
          </w:tcPr>
          <w:p w14:paraId="2530CFA3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730" w:type="dxa"/>
            <w:vMerge/>
            <w:hideMark/>
          </w:tcPr>
          <w:p w14:paraId="5C9A62C0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28" w:type="dxa"/>
            <w:vMerge/>
            <w:hideMark/>
          </w:tcPr>
          <w:p w14:paraId="29CB44FB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275" w:type="dxa"/>
            <w:vMerge/>
            <w:hideMark/>
          </w:tcPr>
          <w:p w14:paraId="762213DE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66" w:type="dxa"/>
            <w:vMerge/>
            <w:hideMark/>
          </w:tcPr>
          <w:p w14:paraId="14611ED1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7" w:type="dxa"/>
            <w:vMerge/>
            <w:hideMark/>
          </w:tcPr>
          <w:p w14:paraId="6CE7F271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17" w:type="dxa"/>
            <w:vMerge/>
            <w:hideMark/>
          </w:tcPr>
          <w:p w14:paraId="336B4D78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72DA0" w:rsidRPr="003F071C" w14:paraId="4F9D447D" w14:textId="77777777" w:rsidTr="00D72DA0">
        <w:trPr>
          <w:trHeight w:val="500"/>
        </w:trPr>
        <w:tc>
          <w:tcPr>
            <w:tcW w:w="613" w:type="dxa"/>
            <w:noWrap/>
            <w:hideMark/>
          </w:tcPr>
          <w:p w14:paraId="2BBDAE1E" w14:textId="0BE0F2E3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uk-UA"/>
              </w:rPr>
              <w:t>1.</w:t>
            </w:r>
          </w:p>
        </w:tc>
        <w:tc>
          <w:tcPr>
            <w:tcW w:w="2730" w:type="dxa"/>
            <w:hideMark/>
          </w:tcPr>
          <w:p w14:paraId="26CD805A" w14:textId="4B0C542B" w:rsidR="00D72DA0" w:rsidRPr="00D72DA0" w:rsidRDefault="00D72DA0" w:rsidP="00DB5A7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роведення 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шести </w:t>
            </w:r>
            <w:r w:rsidR="00DB5A7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-</w:t>
            </w:r>
            <w:r w:rsidR="00DB5A7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енни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х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тренінгів з </w:t>
            </w:r>
            <w:r w:rsidR="00DB5A7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осилення батьківської спроможності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у м. Фастів, м. Бровари і смт. Бородянка Київської області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 м. Івано-Франківськ, м. Ужгород, м. Львів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включаючи розробку всіх необхідних супроводжуючих 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>документів відповідно до ТЗ</w:t>
            </w:r>
          </w:p>
        </w:tc>
        <w:tc>
          <w:tcPr>
            <w:tcW w:w="1628" w:type="dxa"/>
            <w:hideMark/>
          </w:tcPr>
          <w:p w14:paraId="34C1D32A" w14:textId="6AD88F77" w:rsidR="00D72DA0" w:rsidRPr="003F071C" w:rsidRDefault="00DB5A7D" w:rsidP="00D72DA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lastRenderedPageBreak/>
              <w:t>Г</w:t>
            </w:r>
            <w:r w:rsidR="00FC21DA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рудень</w:t>
            </w:r>
            <w:r w:rsidR="00D72DA0" w:rsidRPr="003F071C">
              <w:rPr>
                <w:rFonts w:ascii="Times New Roman" w:hAnsi="Times New Roman" w:cs="Times New Roman"/>
                <w:sz w:val="24"/>
                <w:szCs w:val="24"/>
              </w:rPr>
              <w:t xml:space="preserve"> 2022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– січень 2023</w:t>
            </w:r>
          </w:p>
        </w:tc>
        <w:tc>
          <w:tcPr>
            <w:tcW w:w="1275" w:type="dxa"/>
            <w:noWrap/>
            <w:hideMark/>
          </w:tcPr>
          <w:p w14:paraId="0ACEBD44" w14:textId="3C9F7C99" w:rsidR="00D72DA0" w:rsidRPr="00D72DA0" w:rsidRDefault="00DB5A7D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12</w:t>
            </w:r>
          </w:p>
        </w:tc>
        <w:tc>
          <w:tcPr>
            <w:tcW w:w="1466" w:type="dxa"/>
            <w:hideMark/>
          </w:tcPr>
          <w:p w14:paraId="383F865C" w14:textId="1FD585A7" w:rsidR="00D72DA0" w:rsidRPr="003F071C" w:rsidRDefault="00FC21DA" w:rsidP="00DB5A7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6</w:t>
            </w:r>
            <w:r w:rsidR="00D72DA0" w:rsidRPr="003F07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72DA0">
              <w:rPr>
                <w:rFonts w:ascii="Times New Roman" w:hAnsi="Times New Roman" w:cs="Times New Roman"/>
                <w:sz w:val="24"/>
                <w:szCs w:val="24"/>
              </w:rPr>
              <w:t>заход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ів</w:t>
            </w:r>
            <w:r w:rsidR="00D72DA0" w:rsidRPr="003F071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D72DA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по </w:t>
            </w:r>
            <w:r w:rsidR="00DB5A7D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2</w:t>
            </w:r>
            <w:r w:rsidR="00D72DA0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дні кожен</w:t>
            </w:r>
          </w:p>
        </w:tc>
        <w:tc>
          <w:tcPr>
            <w:tcW w:w="817" w:type="dxa"/>
            <w:hideMark/>
          </w:tcPr>
          <w:p w14:paraId="78125B26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17" w:type="dxa"/>
            <w:hideMark/>
          </w:tcPr>
          <w:p w14:paraId="6E806B32" w14:textId="77777777" w:rsidR="00D72DA0" w:rsidRPr="003F071C" w:rsidRDefault="00D72DA0" w:rsidP="003F071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sz w:val="24"/>
                <w:szCs w:val="24"/>
              </w:rPr>
              <w:t>0,00</w:t>
            </w:r>
          </w:p>
        </w:tc>
      </w:tr>
      <w:tr w:rsidR="00D72DA0" w:rsidRPr="003F071C" w14:paraId="618ED73E" w14:textId="77777777" w:rsidTr="00D72DA0">
        <w:trPr>
          <w:trHeight w:val="260"/>
        </w:trPr>
        <w:tc>
          <w:tcPr>
            <w:tcW w:w="613" w:type="dxa"/>
            <w:noWrap/>
            <w:hideMark/>
          </w:tcPr>
          <w:p w14:paraId="0A2665BD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2730" w:type="dxa"/>
            <w:noWrap/>
            <w:hideMark/>
          </w:tcPr>
          <w:p w14:paraId="7E19CB37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сього до сплати:</w:t>
            </w:r>
          </w:p>
        </w:tc>
        <w:tc>
          <w:tcPr>
            <w:tcW w:w="1628" w:type="dxa"/>
            <w:noWrap/>
            <w:hideMark/>
          </w:tcPr>
          <w:p w14:paraId="3E95E8BA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275" w:type="dxa"/>
            <w:hideMark/>
          </w:tcPr>
          <w:p w14:paraId="180E0934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466" w:type="dxa"/>
            <w:noWrap/>
            <w:hideMark/>
          </w:tcPr>
          <w:p w14:paraId="6D83DD5D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817" w:type="dxa"/>
            <w:hideMark/>
          </w:tcPr>
          <w:p w14:paraId="76D031F1" w14:textId="7777777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817" w:type="dxa"/>
            <w:hideMark/>
          </w:tcPr>
          <w:p w14:paraId="514F12BE" w14:textId="7BC40437" w:rsidR="00D72DA0" w:rsidRPr="003F071C" w:rsidRDefault="00D72DA0" w:rsidP="005B784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071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0,00 </w:t>
            </w:r>
          </w:p>
        </w:tc>
      </w:tr>
    </w:tbl>
    <w:p w14:paraId="683F5BEE" w14:textId="72FCF353" w:rsidR="00682298" w:rsidRPr="00934DD3" w:rsidRDefault="00682298" w:rsidP="00601FC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0145DF08" w14:textId="1651C155" w:rsidR="0007084A" w:rsidRPr="0007084A" w:rsidRDefault="00ED759C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9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Якщо нашу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ропозицію буде обрано, ми зобов’язуємося підписати Договір про закупівлю у строк не пізніше ніж через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uk-UA" w:eastAsia="ru-RU"/>
        </w:rPr>
        <w:t>10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ru-RU" w:eastAsia="ru-RU"/>
        </w:rPr>
        <w:t xml:space="preserve"> 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робоч</w:t>
      </w:r>
      <w:r w:rsidR="0007084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их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дні</w:t>
      </w:r>
      <w:r w:rsidR="0007084A">
        <w:rPr>
          <w:rFonts w:ascii="Times New Roman" w:eastAsia="Times New Roman" w:hAnsi="Times New Roman" w:cs="Times New Roman"/>
          <w:color w:val="000000"/>
          <w:sz w:val="24"/>
          <w:szCs w:val="24"/>
          <w:lang w:val="uk-UA" w:eastAsia="ru-RU"/>
        </w:rPr>
        <w:t>в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з дати отримання</w:t>
      </w:r>
      <w:r w:rsidR="0007084A" w:rsidRPr="00922853">
        <w:rPr>
          <w:rFonts w:ascii="Times New Roman" w:eastAsia="Times New Roman" w:hAnsi="Times New Roman" w:cs="Times New Roman"/>
          <w:color w:val="000000"/>
          <w:sz w:val="24"/>
          <w:szCs w:val="24"/>
          <w:lang w:eastAsia="ru-RU"/>
        </w:rPr>
        <w:t> </w:t>
      </w:r>
      <w:r w:rsidR="0007084A"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 xml:space="preserve"> повідомлення про намір укласти договір про закупівлю.</w:t>
      </w:r>
    </w:p>
    <w:p w14:paraId="7089D41A" w14:textId="1BCDC06A" w:rsidR="0007084A" w:rsidRPr="0007084A" w:rsidRDefault="0007084A" w:rsidP="0007084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</w:pPr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1</w:t>
      </w:r>
      <w:r w:rsidR="00ED759C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0</w:t>
      </w:r>
      <w:r w:rsidRPr="0007084A">
        <w:rPr>
          <w:rFonts w:ascii="Times New Roman" w:eastAsia="Times New Roman" w:hAnsi="Times New Roman" w:cs="Times New Roman"/>
          <w:color w:val="000000"/>
          <w:sz w:val="24"/>
          <w:szCs w:val="24"/>
          <w:lang w:val="ru-RU" w:eastAsia="ru-RU"/>
        </w:rPr>
        <w:t>. Одночасно засвідчуємо, що наша компанія не є банкрутом і не ліквідовується, не має справи у судовому впровадженні, не укладала угоди з кредиторами, не призупиняла діяльність, не є учасником процесів з даних питань, не знаходиться в будь якій аналогічній ситуації, що випливає із подібної процедури відповідно до національних правил чи законодавства; одночасно повідомляємо, що не існує обставин конфлікту інтересів між замовником і нами, а саме, відсутні родинні, емоційні зв’язки, спільні політичні, економічні чи інші види інтересу.</w:t>
      </w:r>
    </w:p>
    <w:p w14:paraId="729ACB00" w14:textId="77777777" w:rsidR="0007084A" w:rsidRPr="0007084A" w:rsidRDefault="0007084A" w:rsidP="0007084A">
      <w:pPr>
        <w:spacing w:after="240" w:line="240" w:lineRule="auto"/>
        <w:rPr>
          <w:lang w:val="ru-RU"/>
        </w:rPr>
      </w:pPr>
      <w:r w:rsidRPr="0007084A">
        <w:rPr>
          <w:rFonts w:ascii="Times New Roman" w:eastAsia="Times New Roman" w:hAnsi="Times New Roman" w:cs="Times New Roman"/>
          <w:sz w:val="24"/>
          <w:szCs w:val="24"/>
          <w:lang w:val="ru-RU" w:eastAsia="ru-RU"/>
        </w:rPr>
        <w:br/>
      </w:r>
      <w:r w:rsidRPr="0007084A">
        <w:rPr>
          <w:lang w:val="ru-RU"/>
        </w:rPr>
        <w:t>________________________________</w:t>
      </w:r>
      <w:r w:rsidRPr="0007084A">
        <w:rPr>
          <w:lang w:val="ru-RU"/>
        </w:rPr>
        <w:tab/>
      </w:r>
      <w:r w:rsidRPr="0007084A">
        <w:rPr>
          <w:lang w:val="ru-RU"/>
        </w:rPr>
        <w:tab/>
        <w:t xml:space="preserve">          ___________   </w:t>
      </w:r>
      <w:r w:rsidRPr="0007084A">
        <w:rPr>
          <w:lang w:val="ru-RU"/>
        </w:rPr>
        <w:tab/>
      </w:r>
      <w:r w:rsidRPr="0007084A">
        <w:rPr>
          <w:lang w:val="ru-RU"/>
        </w:rPr>
        <w:tab/>
        <w:t xml:space="preserve">  </w:t>
      </w:r>
      <w:r>
        <w:rPr>
          <w:lang w:val="uk-UA"/>
        </w:rPr>
        <w:t>________________</w:t>
      </w:r>
      <w:r w:rsidRPr="0007084A">
        <w:rPr>
          <w:lang w:val="ru-RU"/>
        </w:rPr>
        <w:t xml:space="preserve">              </w:t>
      </w:r>
    </w:p>
    <w:p w14:paraId="376AB769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  <w:r w:rsidRPr="0007084A">
        <w:rPr>
          <w:rFonts w:ascii="Times New Roman" w:hAnsi="Times New Roman" w:cs="Times New Roman"/>
          <w:lang w:val="ru-RU"/>
        </w:rPr>
        <w:t xml:space="preserve">(посада керівника учасника </w:t>
      </w:r>
    </w:p>
    <w:p w14:paraId="140B0D17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  <w:r w:rsidRPr="0007084A">
        <w:rPr>
          <w:rFonts w:ascii="Times New Roman" w:hAnsi="Times New Roman" w:cs="Times New Roman"/>
          <w:lang w:val="ru-RU"/>
        </w:rPr>
        <w:t>або уповноваженої ним особи)                                     (підпис)                      (ініціали та прізвище)                                                                           М.П.</w:t>
      </w:r>
      <w:r w:rsidRPr="00922853">
        <w:rPr>
          <w:rFonts w:ascii="Times New Roman" w:hAnsi="Times New Roman" w:cs="Times New Roman"/>
        </w:rPr>
        <w:t> </w:t>
      </w:r>
      <w:r w:rsidRPr="0007084A">
        <w:rPr>
          <w:rFonts w:ascii="Times New Roman" w:hAnsi="Times New Roman" w:cs="Times New Roman"/>
          <w:lang w:val="ru-RU"/>
        </w:rPr>
        <w:t xml:space="preserve"> </w:t>
      </w:r>
    </w:p>
    <w:p w14:paraId="0701EBF3" w14:textId="77777777" w:rsidR="0007084A" w:rsidRPr="0007084A" w:rsidRDefault="0007084A" w:rsidP="0007084A">
      <w:pPr>
        <w:spacing w:after="0" w:line="240" w:lineRule="auto"/>
        <w:rPr>
          <w:rFonts w:ascii="Times New Roman" w:hAnsi="Times New Roman" w:cs="Times New Roman"/>
          <w:lang w:val="ru-RU"/>
        </w:rPr>
      </w:pPr>
    </w:p>
    <w:p w14:paraId="6D0FA4C5" w14:textId="77777777" w:rsidR="0007084A" w:rsidRPr="001D2653" w:rsidRDefault="0007084A" w:rsidP="00601FC2">
      <w:pPr>
        <w:spacing w:after="0" w:line="240" w:lineRule="auto"/>
        <w:jc w:val="both"/>
        <w:rPr>
          <w:lang w:val="uk-UA"/>
        </w:rPr>
      </w:pPr>
    </w:p>
    <w:sectPr w:rsidR="0007084A" w:rsidRPr="001D2653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50AA6"/>
    <w:multiLevelType w:val="multilevel"/>
    <w:tmpl w:val="7632F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670768"/>
    <w:multiLevelType w:val="multilevel"/>
    <w:tmpl w:val="AFBC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237027"/>
    <w:multiLevelType w:val="multilevel"/>
    <w:tmpl w:val="94CCD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AB108B"/>
    <w:multiLevelType w:val="hybridMultilevel"/>
    <w:tmpl w:val="B1626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8D0592"/>
    <w:multiLevelType w:val="hybridMultilevel"/>
    <w:tmpl w:val="E128779A"/>
    <w:lvl w:ilvl="0" w:tplc="6BE6D6CC">
      <w:start w:val="2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4C6F22"/>
    <w:multiLevelType w:val="hybridMultilevel"/>
    <w:tmpl w:val="F6D85C44"/>
    <w:lvl w:ilvl="0" w:tplc="7CBCC67C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3B1943"/>
    <w:multiLevelType w:val="hybridMultilevel"/>
    <w:tmpl w:val="279CD3C2"/>
    <w:lvl w:ilvl="0" w:tplc="95C06ADE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tzQyNDU0sjSyMLZU0lEKTi0uzszPAykwNKwFAEFsZ0otAAAA"/>
  </w:docVars>
  <w:rsids>
    <w:rsidRoot w:val="005E68A9"/>
    <w:rsid w:val="00036152"/>
    <w:rsid w:val="00062265"/>
    <w:rsid w:val="0007084A"/>
    <w:rsid w:val="00074D40"/>
    <w:rsid w:val="00076E08"/>
    <w:rsid w:val="0009098D"/>
    <w:rsid w:val="000E7219"/>
    <w:rsid w:val="000F466B"/>
    <w:rsid w:val="00156C5B"/>
    <w:rsid w:val="00170874"/>
    <w:rsid w:val="00186FBC"/>
    <w:rsid w:val="001A16CE"/>
    <w:rsid w:val="001D1484"/>
    <w:rsid w:val="001D2653"/>
    <w:rsid w:val="00220683"/>
    <w:rsid w:val="0023321F"/>
    <w:rsid w:val="00255BC0"/>
    <w:rsid w:val="00281176"/>
    <w:rsid w:val="002940F6"/>
    <w:rsid w:val="002C00D8"/>
    <w:rsid w:val="002E6873"/>
    <w:rsid w:val="0032277D"/>
    <w:rsid w:val="00326C96"/>
    <w:rsid w:val="003923A3"/>
    <w:rsid w:val="003B649D"/>
    <w:rsid w:val="003F071C"/>
    <w:rsid w:val="003F3A18"/>
    <w:rsid w:val="00411762"/>
    <w:rsid w:val="00444CBD"/>
    <w:rsid w:val="00487174"/>
    <w:rsid w:val="004D719C"/>
    <w:rsid w:val="005224D9"/>
    <w:rsid w:val="00530118"/>
    <w:rsid w:val="00533ED9"/>
    <w:rsid w:val="005464A9"/>
    <w:rsid w:val="005606C4"/>
    <w:rsid w:val="00561DBE"/>
    <w:rsid w:val="00590A1E"/>
    <w:rsid w:val="00592965"/>
    <w:rsid w:val="005B7840"/>
    <w:rsid w:val="005D53F8"/>
    <w:rsid w:val="005E68A9"/>
    <w:rsid w:val="005F4AB5"/>
    <w:rsid w:val="006006F7"/>
    <w:rsid w:val="00601FC2"/>
    <w:rsid w:val="006121B0"/>
    <w:rsid w:val="00622596"/>
    <w:rsid w:val="00637875"/>
    <w:rsid w:val="00682298"/>
    <w:rsid w:val="006A5A57"/>
    <w:rsid w:val="00736A78"/>
    <w:rsid w:val="00744D32"/>
    <w:rsid w:val="007655F3"/>
    <w:rsid w:val="00774683"/>
    <w:rsid w:val="007A3C0B"/>
    <w:rsid w:val="007C0A3C"/>
    <w:rsid w:val="007C1D3A"/>
    <w:rsid w:val="007D385E"/>
    <w:rsid w:val="007D607C"/>
    <w:rsid w:val="007D7761"/>
    <w:rsid w:val="007E03AC"/>
    <w:rsid w:val="007E090B"/>
    <w:rsid w:val="007E2AF2"/>
    <w:rsid w:val="007F6189"/>
    <w:rsid w:val="008206F1"/>
    <w:rsid w:val="00836C67"/>
    <w:rsid w:val="008772A9"/>
    <w:rsid w:val="008D2ACB"/>
    <w:rsid w:val="008D665C"/>
    <w:rsid w:val="009026CE"/>
    <w:rsid w:val="00934DD3"/>
    <w:rsid w:val="009469B9"/>
    <w:rsid w:val="00983A60"/>
    <w:rsid w:val="009D7A61"/>
    <w:rsid w:val="009E3D29"/>
    <w:rsid w:val="00A27F11"/>
    <w:rsid w:val="00A54034"/>
    <w:rsid w:val="00A7305A"/>
    <w:rsid w:val="00A73E75"/>
    <w:rsid w:val="00A9501F"/>
    <w:rsid w:val="00AB0092"/>
    <w:rsid w:val="00AC11DE"/>
    <w:rsid w:val="00AE5651"/>
    <w:rsid w:val="00AE6644"/>
    <w:rsid w:val="00AE7783"/>
    <w:rsid w:val="00B11D38"/>
    <w:rsid w:val="00B14A8E"/>
    <w:rsid w:val="00B467CD"/>
    <w:rsid w:val="00B758FE"/>
    <w:rsid w:val="00B9657E"/>
    <w:rsid w:val="00BC366D"/>
    <w:rsid w:val="00BD1B66"/>
    <w:rsid w:val="00C36D4F"/>
    <w:rsid w:val="00C424EE"/>
    <w:rsid w:val="00C515EB"/>
    <w:rsid w:val="00C54EB9"/>
    <w:rsid w:val="00C74AB4"/>
    <w:rsid w:val="00C8038F"/>
    <w:rsid w:val="00CF5AB8"/>
    <w:rsid w:val="00D13DD3"/>
    <w:rsid w:val="00D3327D"/>
    <w:rsid w:val="00D43F97"/>
    <w:rsid w:val="00D72DA0"/>
    <w:rsid w:val="00D81BF0"/>
    <w:rsid w:val="00DB5A7D"/>
    <w:rsid w:val="00E37F53"/>
    <w:rsid w:val="00ED759C"/>
    <w:rsid w:val="00EF2E0A"/>
    <w:rsid w:val="00F53F11"/>
    <w:rsid w:val="00FB4F92"/>
    <w:rsid w:val="00FC21DA"/>
    <w:rsid w:val="00FC3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F04C1E"/>
  <w15:chartTrackingRefBased/>
  <w15:docId w15:val="{276B6B2E-7C44-44FE-BAC8-0BA5A031B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E68A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E6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ДинПодписьОбыч"/>
    <w:basedOn w:val="a"/>
    <w:autoRedefine/>
    <w:uiPriority w:val="99"/>
    <w:rsid w:val="005E68A9"/>
    <w:pPr>
      <w:pageBreakBefore/>
      <w:widowControl w:val="0"/>
      <w:spacing w:after="0" w:line="240" w:lineRule="auto"/>
      <w:ind w:left="5387"/>
    </w:pPr>
    <w:rPr>
      <w:rFonts w:ascii="Times New Roman" w:eastAsia="Times New Roman" w:hAnsi="Times New Roman" w:cs="Times New Roman"/>
      <w:sz w:val="24"/>
      <w:szCs w:val="24"/>
      <w:lang w:val="uk-UA" w:eastAsia="ru-RU"/>
    </w:rPr>
  </w:style>
  <w:style w:type="paragraph" w:styleId="a5">
    <w:name w:val="No Spacing"/>
    <w:basedOn w:val="a"/>
    <w:uiPriority w:val="99"/>
    <w:qFormat/>
    <w:rsid w:val="00F53F11"/>
    <w:pPr>
      <w:spacing w:after="0" w:line="240" w:lineRule="auto"/>
    </w:pPr>
    <w:rPr>
      <w:rFonts w:ascii="Calibri" w:eastAsia="Calibri" w:hAnsi="Calibri" w:cs="Times New Roman"/>
      <w:lang w:val="ru-RU" w:eastAsia="ru-RU"/>
    </w:rPr>
  </w:style>
  <w:style w:type="character" w:styleId="a6">
    <w:name w:val="Hyperlink"/>
    <w:basedOn w:val="a0"/>
    <w:uiPriority w:val="99"/>
    <w:unhideWhenUsed/>
    <w:rsid w:val="003F3A18"/>
    <w:rPr>
      <w:color w:val="0563C1" w:themeColor="hyperlink"/>
      <w:u w:val="single"/>
    </w:rPr>
  </w:style>
  <w:style w:type="paragraph" w:styleId="a7">
    <w:name w:val="Normal (Web)"/>
    <w:basedOn w:val="a"/>
    <w:uiPriority w:val="99"/>
    <w:unhideWhenUsed/>
    <w:rsid w:val="006121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B11D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DA3DE0045B864392ABB5C326122261" ma:contentTypeVersion="42" ma:contentTypeDescription="Create a new document." ma:contentTypeScope="" ma:versionID="de94d6b310ac1a03d92eed682c2de564">
  <xsd:schema xmlns:xsd="http://www.w3.org/2001/XMLSchema" xmlns:xs="http://www.w3.org/2001/XMLSchema" xmlns:p="http://schemas.microsoft.com/office/2006/metadata/properties" xmlns:ns1="http://schemas.microsoft.com/sharepoint/v3" xmlns:ns2="ca343ac9-432d-4817-ada1-31b8b48db893" xmlns:ns3="8e09b820-eb36-4e63-be9a-5b0f012778fe" targetNamespace="http://schemas.microsoft.com/office/2006/metadata/properties" ma:root="true" ma:fieldsID="1f80339a60c694c8e8aa9e9a36d8062f" ns1:_="" ns2:_="" ns3:_="">
    <xsd:import namespace="http://schemas.microsoft.com/sharepoint/v3"/>
    <xsd:import namespace="ca343ac9-432d-4817-ada1-31b8b48db893"/>
    <xsd:import namespace="8e09b820-eb36-4e63-be9a-5b0f012778fe"/>
    <xsd:element name="properties">
      <xsd:complexType>
        <xsd:sequence>
          <xsd:element name="documentManagement">
            <xsd:complexType>
              <xsd:all>
                <xsd:element ref="ns2:PublishingStartDate" minOccurs="0"/>
                <xsd:element ref="ns2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  <xsd:element ref="ns2:Description0" minOccurs="0"/>
                <xsd:element ref="ns2:_x0027_Non_x002d_SOS_x0027__x0020_location" minOccurs="0"/>
                <xsd:element ref="ns2:Subtopic" minOccurs="0"/>
                <xsd:element ref="ns2:Order_x0020_number" minOccurs="0"/>
                <xsd:element ref="ns2:Owner" minOccurs="0"/>
                <xsd:element ref="ns2:Initial_x0020_release_x0020_date" minOccurs="0"/>
                <xsd:element ref="ns2:Version_x0020_number_x0020_" minOccurs="0"/>
                <xsd:element ref="ns2:Version_x0020_date" minOccurs="0"/>
                <xsd:element ref="ns2:Next_x0020_review_x0020_date" minOccurs="0"/>
                <xsd:element ref="ns3:SOS_Owner" minOccurs="0"/>
                <xsd:element ref="ns3:SOS_VersionNumber" minOccurs="0"/>
                <xsd:element ref="ns3:SOS_InitialReleaseDate" minOccurs="0"/>
                <xsd:element ref="ns3:SOS_VersionDate" minOccurs="0"/>
                <xsd:element ref="ns3:SOS_NextReviewDate" minOccurs="0"/>
                <xsd:element ref="ns3:SOS_OrderNumber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verageRating" ma:index="6" nillable="true" ma:displayName="Rating (0-5)" ma:decimals="2" ma:description="Average value of all the ratings that have been submitted" ma:internalName="AverageRating" ma:readOnly="true">
      <xsd:simpleType>
        <xsd:restriction base="dms:Number"/>
      </xsd:simpleType>
    </xsd:element>
    <xsd:element name="RatingCount" ma:index="7" nillable="true" ma:displayName="Number of Ratings" ma:decimals="0" ma:description="Number of ratings submitted" ma:internalName="RatingCount" ma:readOnly="true">
      <xsd:simpleType>
        <xsd:restriction base="dms:Number"/>
      </xsd:simpleType>
    </xsd:element>
    <xsd:element name="RatedBy" ma:index="8" nillable="true" ma:displayName="Rated By" ma:description="Users rated the item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9" nillable="true" ma:displayName="User ratings" ma:description="User ratings for the item" ma:hidden="true" ma:internalName="Ratings">
      <xsd:simpleType>
        <xsd:restriction base="dms:Note"/>
      </xsd:simpleType>
    </xsd:element>
    <xsd:element name="LikesCount" ma:index="10" nillable="true" ma:displayName="Number of Likes" ma:internalName="LikesCount">
      <xsd:simpleType>
        <xsd:restriction base="dms:Unknown"/>
      </xsd:simpleType>
    </xsd:element>
    <xsd:element name="LikedBy" ma:index="11" nillable="true" ma:displayName="Liked By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343ac9-432d-4817-ada1-31b8b48db89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format="DateTime" ma:internalName="PublishingStartDate" ma:readOnly="fals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format="DateTime" ma:internalName="PublishingExpirationDate" ma:readOnly="false">
      <xsd:simpleType>
        <xsd:restriction base="dms:Unknown"/>
      </xsd:simpleType>
    </xsd:element>
    <xsd:element name="Description0" ma:index="12" nillable="true" ma:displayName="Description" ma:description="Your entry of max. 255 characters is strongly recommended" ma:internalName="Description0" ma:readOnly="false">
      <xsd:simpleType>
        <xsd:restriction base="dms:Note">
          <xsd:maxLength value="255"/>
        </xsd:restriction>
      </xsd:simpleType>
    </xsd:element>
    <xsd:element name="_x0027_Non_x002d_SOS_x0027__x0020_location" ma:index="13" nillable="true" ma:displayName="'Non-SOS' location" ma:description="To be used if a document covers places beyond the 'SOS world'" ma:internalName="_x0027_Non_x002d_SOS_x0027__x0020_location" ma:readOnly="false">
      <xsd:simpleType>
        <xsd:restriction base="dms:Text"/>
      </xsd:simpleType>
    </xsd:element>
    <xsd:element name="Subtopic" ma:index="14" nillable="true" ma:displayName="Subtopic" ma:description="Can be used to implement filtering or grouping of documents" ma:internalName="Subtopic" ma:readOnly="false">
      <xsd:simpleType>
        <xsd:restriction base="dms:Text"/>
      </xsd:simpleType>
    </xsd:element>
    <xsd:element name="Order_x0020_number" ma:index="15" nillable="true" ma:displayName="Order number" ma:decimals="1" ma:description="Can be used to implement filtering or grouping of documents" ma:internalName="Order_x0020_number" ma:readOnly="false" ma:percentage="FALSE">
      <xsd:simpleType>
        <xsd:restriction base="dms:Number">
          <xsd:maxInclusive value="999999999"/>
          <xsd:minInclusive value="1"/>
        </xsd:restriction>
      </xsd:simpleType>
    </xsd:element>
    <xsd:element name="Owner" ma:index="16" nillable="true" ma:displayName="Owner" ma:description="The co-worker in charge of the document; entry recommended" ma:SearchPeopleOnly="false" ma:SharePointGroup="0" ma:internalName="Owne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itial_x0020_release_x0020_date" ma:index="17" nillable="true" ma:displayName="Initial release date" ma:description="Pick the release date of the first official document version" ma:format="DateOnly" ma:internalName="Initial_x0020_release_x0020_date" ma:readOnly="false">
      <xsd:simpleType>
        <xsd:restriction base="dms:DateTime"/>
      </xsd:simpleType>
    </xsd:element>
    <xsd:element name="Version_x0020_number_x0020_" ma:index="18" nillable="true" ma:displayName="Version number " ma:description="Specify the current document version in your preferred format" ma:internalName="Version_x0020_number_x0020_" ma:readOnly="false">
      <xsd:simpleType>
        <xsd:restriction base="dms:Text"/>
      </xsd:simpleType>
    </xsd:element>
    <xsd:element name="Version_x0020_date" ma:index="19" nillable="true" ma:displayName="Version date" ma:description="Date of the current document version or the latest document review" ma:format="DateOnly" ma:internalName="Version_x0020_date" ma:readOnly="false">
      <xsd:simpleType>
        <xsd:restriction base="dms:DateTime"/>
      </xsd:simpleType>
    </xsd:element>
    <xsd:element name="Next_x0020_review_x0020_date" ma:index="20" nillable="true" ma:displayName="Next review date" ma:description="Pick the date scheduled for the next document review" ma:format="DateOnly" ma:internalName="Next_x0020_review_x0020_date" ma:readOnly="false">
      <xsd:simpleType>
        <xsd:restriction base="dms:DateTime"/>
      </xsd:simpleType>
    </xsd:element>
    <xsd:element name="MediaServiceMetadata" ma:index="3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6" nillable="true" ma:displayName="Tags" ma:internalName="MediaServiceAutoTags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3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43" nillable="true" ma:displayName="Location" ma:internalName="MediaServiceLocation" ma:readOnly="true">
      <xsd:simpleType>
        <xsd:restriction base="dms:Text"/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46" nillable="true" ma:taxonomy="true" ma:internalName="lcf76f155ced4ddcb4097134ff3c332f" ma:taxonomyFieldName="MediaServiceImageTags" ma:displayName="Image Tags" ma:readOnly="false" ma:fieldId="{5cf76f15-5ced-4ddc-b409-7134ff3c332f}" ma:taxonomyMulti="true" ma:sspId="7df4511f-57b0-42db-a0aa-6c63a5fbba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09b820-eb36-4e63-be9a-5b0f012778fe" elementFormDefault="qualified">
    <xsd:import namespace="http://schemas.microsoft.com/office/2006/documentManagement/types"/>
    <xsd:import namespace="http://schemas.microsoft.com/office/infopath/2007/PartnerControls"/>
    <xsd:element name="SOS_Owner" ma:index="25" nillable="true" ma:displayName="Owner" ma:internalName="SOS_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OS_VersionNumber" ma:index="26" nillable="true" ma:displayName="Version number" ma:internalName="SOS_VersionNumber">
      <xsd:simpleType>
        <xsd:restriction base="dms:Text"/>
      </xsd:simpleType>
    </xsd:element>
    <xsd:element name="SOS_InitialReleaseDate" ma:index="27" nillable="true" ma:displayName="Initial release date" ma:format="DateOnly" ma:internalName="SOS_InitialReleaseDate">
      <xsd:simpleType>
        <xsd:restriction base="dms:DateTime"/>
      </xsd:simpleType>
    </xsd:element>
    <xsd:element name="SOS_VersionDate" ma:index="28" nillable="true" ma:displayName="Version date" ma:format="DateOnly" ma:internalName="SOS_VersionDate">
      <xsd:simpleType>
        <xsd:restriction base="dms:DateTime"/>
      </xsd:simpleType>
    </xsd:element>
    <xsd:element name="SOS_NextReviewDate" ma:index="29" nillable="true" ma:displayName="Next review date" ma:format="DateOnly" ma:internalName="SOS_NextReviewDate">
      <xsd:simpleType>
        <xsd:restriction base="dms:DateTime"/>
      </xsd:simpleType>
    </xsd:element>
    <xsd:element name="SOS_OrderNumber" ma:index="30" nillable="true" ma:displayName="Order number" ma:internalName="SOS_OrderNumber">
      <xsd:simpleType>
        <xsd:restriction base="dms:Number"/>
      </xsd:simpleType>
    </xsd:element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47" nillable="true" ma:displayName="Taxonomy Catch All Column" ma:hidden="true" ma:list="{498c0b84-4212-4b3d-8c0e-f1026e936cdf}" ma:internalName="TaxCatchAll" ma:showField="CatchAllData" ma:web="8e09b820-eb36-4e63-be9a-5b0f012778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27_Non_x002d_SOS_x0027__x0020_location xmlns="ca343ac9-432d-4817-ada1-31b8b48db893" xsi:nil="true"/>
    <PublishingStartDate xmlns="ca343ac9-432d-4817-ada1-31b8b48db893" xsi:nil="true"/>
    <LikesCount xmlns="http://schemas.microsoft.com/sharepoint/v3" xsi:nil="true"/>
    <Order_x0020_number xmlns="ca343ac9-432d-4817-ada1-31b8b48db893" xsi:nil="true"/>
    <Version_x0020_number_x0020_ xmlns="ca343ac9-432d-4817-ada1-31b8b48db893" xsi:nil="true"/>
    <SOS_Owner xmlns="8e09b820-eb36-4e63-be9a-5b0f012778fe">
      <UserInfo>
        <DisplayName/>
        <AccountId xsi:nil="true"/>
        <AccountType/>
      </UserInfo>
    </SOS_Owner>
    <Ratings xmlns="http://schemas.microsoft.com/sharepoint/v3" xsi:nil="true"/>
    <SOS_VersionDate xmlns="8e09b820-eb36-4e63-be9a-5b0f012778fe" xsi:nil="true"/>
    <SOS_NextReviewDate xmlns="8e09b820-eb36-4e63-be9a-5b0f012778fe" xsi:nil="true"/>
    <Subtopic xmlns="ca343ac9-432d-4817-ada1-31b8b48db893" xsi:nil="true"/>
    <lcf76f155ced4ddcb4097134ff3c332f xmlns="ca343ac9-432d-4817-ada1-31b8b48db893">
      <Terms xmlns="http://schemas.microsoft.com/office/infopath/2007/PartnerControls"/>
    </lcf76f155ced4ddcb4097134ff3c332f>
    <LikedBy xmlns="http://schemas.microsoft.com/sharepoint/v3">
      <UserInfo>
        <DisplayName/>
        <AccountId xsi:nil="true"/>
        <AccountType/>
      </UserInfo>
    </LikedBy>
    <SOS_VersionNumber xmlns="8e09b820-eb36-4e63-be9a-5b0f012778fe" xsi:nil="true"/>
    <SOS_InitialReleaseDate xmlns="8e09b820-eb36-4e63-be9a-5b0f012778fe" xsi:nil="true"/>
    <SOS_OrderNumber xmlns="8e09b820-eb36-4e63-be9a-5b0f012778fe" xsi:nil="true"/>
    <Initial_x0020_release_x0020_date xmlns="ca343ac9-432d-4817-ada1-31b8b48db893" xsi:nil="true"/>
    <PublishingExpirationDate xmlns="ca343ac9-432d-4817-ada1-31b8b48db893" xsi:nil="true"/>
    <TaxCatchAll xmlns="8e09b820-eb36-4e63-be9a-5b0f012778fe" xsi:nil="true"/>
    <Description0 xmlns="ca343ac9-432d-4817-ada1-31b8b48db893" xsi:nil="true"/>
    <Owner xmlns="ca343ac9-432d-4817-ada1-31b8b48db893">
      <UserInfo>
        <DisplayName/>
        <AccountId xsi:nil="true"/>
        <AccountType/>
      </UserInfo>
    </Owner>
    <Version_x0020_date xmlns="ca343ac9-432d-4817-ada1-31b8b48db893" xsi:nil="true"/>
    <Next_x0020_review_x0020_date xmlns="ca343ac9-432d-4817-ada1-31b8b48db893" xsi:nil="true"/>
    <RatedBy xmlns="http://schemas.microsoft.com/sharepoint/v3">
      <UserInfo>
        <DisplayName/>
        <AccountId xsi:nil="true"/>
        <AccountType/>
      </UserInfo>
    </RatedBy>
  </documentManagement>
</p:properties>
</file>

<file path=customXml/itemProps1.xml><?xml version="1.0" encoding="utf-8"?>
<ds:datastoreItem xmlns:ds="http://schemas.openxmlformats.org/officeDocument/2006/customXml" ds:itemID="{1DF5A105-BE95-451E-B276-4106B8F7CB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2340F7-09ED-4DAF-9247-BB7FAC59F42C}"/>
</file>

<file path=customXml/itemProps3.xml><?xml version="1.0" encoding="utf-8"?>
<ds:datastoreItem xmlns:ds="http://schemas.openxmlformats.org/officeDocument/2006/customXml" ds:itemID="{D50B59B0-3CF8-45C8-BD20-B66BB44834F6}">
  <ds:schemaRefs>
    <ds:schemaRef ds:uri="http://schemas.microsoft.com/office/2006/metadata/properties"/>
    <ds:schemaRef ds:uri="http://schemas.microsoft.com/office/2006/documentManagement/types"/>
    <ds:schemaRef ds:uri="a0dddf36-d421-46c2-a486-829b9192e76d"/>
    <ds:schemaRef ds:uri="http://www.w3.org/XML/1998/namespace"/>
    <ds:schemaRef ds:uri="4e3f522f-830f-41a8-999c-4460052f9f6e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3703</Words>
  <Characters>2111</Characters>
  <Application>Microsoft Office Word</Application>
  <DocSecurity>0</DocSecurity>
  <Lines>17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5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th Centre</dc:creator>
  <cp:keywords/>
  <dc:description/>
  <cp:lastModifiedBy>Bezuhlova Iryna</cp:lastModifiedBy>
  <cp:revision>6</cp:revision>
  <dcterms:created xsi:type="dcterms:W3CDTF">2022-12-05T10:06:00Z</dcterms:created>
  <dcterms:modified xsi:type="dcterms:W3CDTF">2022-12-05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77AFFC42DF89429EB763DCD8294118</vt:lpwstr>
  </property>
</Properties>
</file>